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5A85648F" w:rsidR="00666C9A" w:rsidRDefault="00F024CA"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4B1C4B" w:rsidRPr="004B1C4B">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F024CA" w:rsidRDefault="00F024CA"/>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0689B2F6"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w:t>
      </w:r>
      <w:r w:rsidR="004F5C64">
        <w:t xml:space="preserve">the </w:t>
      </w:r>
      <w:r w:rsidR="003E2F6D">
        <w:t>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proofErr w:type="spellStart"/>
      <w:r w:rsidRPr="001B26F7">
        <w:rPr>
          <w:vertAlign w:val="superscript"/>
        </w:rPr>
        <w:t>st</w:t>
      </w:r>
      <w:proofErr w:type="spellEnd"/>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38BA3903" w:rsidR="00D137BD" w:rsidRDefault="00D0305C" w:rsidP="003019D6">
      <w:pPr>
        <w:rPr>
          <w:rFonts w:eastAsiaTheme="minorEastAsia"/>
        </w:rPr>
      </w:pPr>
      <w:r>
        <w:rPr>
          <w:rFonts w:eastAsiaTheme="minorEastAsia"/>
        </w:rPr>
        <w:t xml:space="preserve">The first address is used for </w:t>
      </w:r>
      <w:r w:rsidR="006E4DD8">
        <w:rPr>
          <w:rFonts w:eastAsiaTheme="minorEastAsia"/>
        </w:rPr>
        <w:t xml:space="preserve">the </w:t>
      </w:r>
      <w:r>
        <w:rPr>
          <w:rFonts w:eastAsiaTheme="minorEastAsia"/>
        </w:rPr>
        <w:t>network address and the last address is used for direct-broadcast addres</w:t>
      </w:r>
      <w:r w:rsidR="006E4DD8">
        <w:rPr>
          <w:rFonts w:eastAsiaTheme="minorEastAsia"/>
        </w:rPr>
        <w:t>se</w:t>
      </w:r>
      <w:r>
        <w:rPr>
          <w:rFonts w:eastAsiaTheme="minorEastAsia"/>
        </w:rPr>
        <w:t xml:space="preserve">s, so these two addresses cannot be assigned to users. </w:t>
      </w:r>
      <w:r w:rsidR="009E31F6">
        <w:rPr>
          <w:rFonts w:eastAsiaTheme="minorEastAsia"/>
        </w:rPr>
        <w:t>Therefore</w:t>
      </w:r>
      <w:r>
        <w:rPr>
          <w:rFonts w:eastAsiaTheme="minorEastAsia"/>
        </w:rPr>
        <w:t>, t</w:t>
      </w:r>
      <w:r w:rsidR="00D137BD" w:rsidRPr="00D137BD">
        <w:rPr>
          <w:rFonts w:eastAsiaTheme="minorEastAsia"/>
        </w:rPr>
        <w:t xml:space="preserve">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00D137BD" w:rsidRPr="00D137BD">
        <w:rPr>
          <w:rFonts w:eastAsiaTheme="minorEastAsia"/>
        </w:rPr>
        <w:t>block of class C is</w:t>
      </w:r>
      <w:r w:rsidR="00D137BD">
        <w:rPr>
          <w:rFonts w:eastAsiaTheme="minorEastAsia"/>
        </w:rPr>
        <w:t xml:space="preserve"> </w:t>
      </w:r>
      <m:oMath>
        <m:r>
          <m:rPr>
            <m:sty m:val="bi"/>
          </m:rPr>
          <w:rPr>
            <w:rFonts w:ascii="Cambria Math" w:hAnsi="Cambria Math"/>
            <w:highlight w:val="yellow"/>
          </w:rPr>
          <m:t>192.7.228.</m:t>
        </m:r>
        <m:r>
          <m:rPr>
            <m:sty m:val="bi"/>
          </m:rPr>
          <w:rPr>
            <w:rFonts w:ascii="Cambria Math" w:hAnsi="Cambria Math"/>
            <w:highlight w:val="yellow"/>
          </w:rPr>
          <m:t>1</m:t>
        </m:r>
        <m:r>
          <m:rPr>
            <m:sty m:val="bi"/>
          </m:rPr>
          <w:rPr>
            <w:rFonts w:ascii="Cambria Math" w:hAnsi="Cambria Math"/>
            <w:highlight w:val="yellow"/>
          </w:rPr>
          <m:t>-192.7.228.25</m:t>
        </m:r>
        <m:r>
          <m:rPr>
            <m:sty m:val="bi"/>
          </m:rPr>
          <w:rPr>
            <w:rFonts w:ascii="Cambria Math" w:hAnsi="Cambria Math"/>
            <w:highlight w:val="yellow"/>
          </w:rPr>
          <m:t>4</m:t>
        </m:r>
      </m:oMath>
      <w:r w:rsidR="00D137BD">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336B58C6" w:rsidR="00CD766D" w:rsidRDefault="00AD2F60" w:rsidP="00AD2F60">
      <w:pPr>
        <w:ind w:firstLine="360"/>
        <w:rPr>
          <w:rFonts w:ascii="Cambria Math" w:eastAsiaTheme="minorEastAsia" w:hAnsi="Cambria Math"/>
          <w:b/>
          <w:bCs/>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38397CDF" w14:textId="5FEB6256" w:rsidR="006E7FA2" w:rsidRPr="006E7FA2" w:rsidRDefault="00DB7450" w:rsidP="006E7FA2">
      <w:pPr>
        <w:pStyle w:val="ListParagraph"/>
        <w:numPr>
          <w:ilvl w:val="0"/>
          <w:numId w:val="11"/>
        </w:numPr>
        <w:rPr>
          <w:rFonts w:ascii="Cambria Math" w:hAnsi="Cambria Math"/>
          <w:color w:val="000000"/>
        </w:rPr>
      </w:pPr>
      <w:r>
        <w:rPr>
          <w:rFonts w:ascii="Cambria Math" w:hAnsi="Cambria Math"/>
          <w:color w:val="000000"/>
        </w:rPr>
        <w:t xml:space="preserve">This address </w:t>
      </w:r>
      <w:r w:rsidR="008146C6">
        <w:rPr>
          <w:rFonts w:ascii="Cambria Math" w:hAnsi="Cambria Math"/>
          <w:color w:val="000000"/>
        </w:rPr>
        <w:t xml:space="preserve">belongs to </w:t>
      </w:r>
      <w:r w:rsidR="008146C6" w:rsidRPr="008146C6">
        <w:rPr>
          <w:rFonts w:ascii="Cambria Math" w:hAnsi="Cambria Math"/>
          <w:b/>
          <w:bCs/>
          <w:color w:val="000000"/>
          <w:highlight w:val="yellow"/>
        </w:rPr>
        <w:t>class C.</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lastRenderedPageBreak/>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lastRenderedPageBreak/>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lastRenderedPageBreak/>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F024CA"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F024CA"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proofErr w:type="spellStart"/>
      <w:r w:rsidR="008438D4">
        <w:rPr>
          <w:rFonts w:eastAsiaTheme="minorEastAsia"/>
        </w:rPr>
        <w:t>se</w:t>
      </w:r>
      <w:r>
        <w:rPr>
          <w:rFonts w:eastAsiaTheme="minorEastAsia"/>
        </w:rPr>
        <w:t>s</w:t>
      </w:r>
      <w:proofErr w:type="spellEnd"/>
      <w:r>
        <w:rPr>
          <w:rFonts w:eastAsiaTheme="minorEastAsia"/>
        </w:rPr>
        <w:t xml:space="preserve">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F024CA"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proofErr w:type="spellStart"/>
      <w:r w:rsidR="00955029">
        <w:t>byte</w:t>
      </w:r>
      <w:proofErr w:type="spellEnd"/>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proofErr w:type="spellStart"/>
      <w:r w:rsidR="008234F4">
        <w:rPr>
          <w:rFonts w:eastAsiaTheme="minorEastAsia"/>
        </w:rPr>
        <w:t>r</w:t>
      </w:r>
      <w:r>
        <w:rPr>
          <w:rFonts w:eastAsiaTheme="minorEastAsia"/>
        </w:rPr>
        <w:t>st</w:t>
      </w:r>
      <w:proofErr w:type="spellEnd"/>
      <w:r>
        <w:rPr>
          <w:rFonts w:eastAsiaTheme="minorEastAsia"/>
        </w:rPr>
        <w:t xml:space="preserve">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proofErr w:type="spellStart"/>
      <w:r w:rsidR="00D17D6D">
        <w:rPr>
          <w:rFonts w:eastAsiaTheme="minorEastAsia"/>
          <w:b/>
          <w:bCs/>
          <w:highlight w:val="yellow"/>
        </w:rPr>
        <w:t>se</w:t>
      </w:r>
      <w:r w:rsidRPr="00545B3B">
        <w:rPr>
          <w:rFonts w:eastAsiaTheme="minorEastAsia"/>
          <w:b/>
          <w:bCs/>
          <w:highlight w:val="yellow"/>
        </w:rPr>
        <w:t>s</w:t>
      </w:r>
      <w:proofErr w:type="spellEnd"/>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m:t>
        </m:r>
        <m:r>
          <m:rPr>
            <m:sty m:val="bi"/>
          </m:rPr>
          <w:rPr>
            <w:rFonts w:ascii="Cambria Math" w:hAnsi="Cambria Math"/>
          </w:rPr>
          <m:t>4</m:t>
        </m:r>
        <m:r>
          <m:rPr>
            <m:sty m:val="bi"/>
          </m:rPr>
          <w:rPr>
            <w:rFonts w:ascii="Cambria Math" w:hAnsi="Cambria Math"/>
          </w:rPr>
          <m:t xml:space="preserve"> (=120+1+1+</m:t>
        </m:r>
        <m:r>
          <m:rPr>
            <m:sty m:val="bi"/>
          </m:rPr>
          <w:rPr>
            <w:rFonts w:ascii="Cambria Math" w:hAnsi="Cambria Math"/>
          </w:rPr>
          <m:t>2</m:t>
        </m:r>
        <m:r>
          <m:rPr>
            <m:sty m:val="bi"/>
          </m:rPr>
          <w:rPr>
            <w:rFonts w:ascii="Cambria Math" w:hAnsi="Cambria Math"/>
          </w:rPr>
          <m:t>)</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m:t>
        </m:r>
        <m:r>
          <m:rPr>
            <m:sty m:val="bi"/>
          </m:rPr>
          <w:rPr>
            <w:rFonts w:ascii="Cambria Math" w:hAnsi="Cambria Math"/>
            <w:highlight w:val="yellow"/>
          </w:rPr>
          <m:t xml:space="preserve"> (= 128-12</m:t>
        </m:r>
        <m:r>
          <m:rPr>
            <m:sty m:val="bi"/>
          </m:rPr>
          <w:rPr>
            <w:rFonts w:ascii="Cambria Math" w:hAnsi="Cambria Math"/>
            <w:highlight w:val="yellow"/>
          </w:rPr>
          <m:t>4</m:t>
        </m:r>
        <m:r>
          <m:rPr>
            <m:sty m:val="bi"/>
          </m:rPr>
          <w:rPr>
            <w:rFonts w:ascii="Cambria Math" w:hAnsi="Cambria Math"/>
            <w:highlight w:val="yellow"/>
          </w:rPr>
          <m:t>)</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w:t>
      </w:r>
      <w:r w:rsidRPr="00D57A6C">
        <w:lastRenderedPageBreak/>
        <w:t>addresses, the second group has 20 customers, each of which needs 128 addresses. Show the subblocks and range of add</w:t>
      </w:r>
      <w:proofErr w:type="spellStart"/>
      <w:r w:rsidRPr="00D57A6C">
        <w:t>resses</w:t>
      </w:r>
      <w:proofErr w:type="spellEnd"/>
      <w:r w:rsidRPr="00D57A6C">
        <w:t xml:space="preserve">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F024CA"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proofErr w:type="spellStart"/>
      <w:r w:rsidR="003E2638">
        <w:rPr>
          <w:rFonts w:eastAsiaTheme="minorEastAsia"/>
          <w:b/>
          <w:bCs/>
          <w:highlight w:val="yellow"/>
        </w:rPr>
        <w:t>se</w:t>
      </w:r>
      <w:r w:rsidRPr="000821CF">
        <w:rPr>
          <w:rFonts w:eastAsiaTheme="minorEastAsia"/>
          <w:b/>
          <w:bCs/>
          <w:highlight w:val="yellow"/>
        </w:rPr>
        <w:t>s</w:t>
      </w:r>
      <w:proofErr w:type="spellEnd"/>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F024CA"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proofErr w:type="spellStart"/>
      <w:r w:rsidR="003E2638">
        <w:rPr>
          <w:rFonts w:eastAsiaTheme="minorEastAsia"/>
          <w:b/>
          <w:bCs/>
          <w:highlight w:val="yellow"/>
        </w:rPr>
        <w:t>se</w:t>
      </w:r>
      <w:r w:rsidRPr="000821CF">
        <w:rPr>
          <w:rFonts w:eastAsiaTheme="minorEastAsia"/>
          <w:b/>
          <w:bCs/>
          <w:highlight w:val="yellow"/>
        </w:rPr>
        <w:t>s</w:t>
      </w:r>
      <w:proofErr w:type="spellEnd"/>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F024CA"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F024CA"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m:t>
        </m:r>
        <m:r>
          <m:rPr>
            <m:sty m:val="bi"/>
          </m:rPr>
          <w:rPr>
            <w:rFonts w:ascii="Cambria Math" w:eastAsiaTheme="minorEastAsia" w:hAnsi="Cambria Math"/>
            <w:highlight w:val="yellow"/>
          </w:rPr>
          <m:t>.</m:t>
        </m:r>
        <m:r>
          <m:rPr>
            <m:sty m:val="bi"/>
          </m:rPr>
          <w:rPr>
            <w:rFonts w:ascii="Cambria Math" w:eastAsiaTheme="minorEastAsia" w:hAnsi="Cambria Math"/>
            <w:highlight w:val="yellow"/>
          </w:rPr>
          <m:t>240</m:t>
        </m:r>
        <m:r>
          <m:rPr>
            <m:sty m:val="bi"/>
          </m:rPr>
          <w:rPr>
            <w:rFonts w:ascii="Cambria Math" w:eastAsiaTheme="minorEastAsia" w:hAnsi="Cambria Math"/>
            <w:highlight w:val="yellow"/>
          </w:rPr>
          <m:t>.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w:t>
      </w:r>
      <w:proofErr w:type="spellStart"/>
      <w:r>
        <w:t>ddress</w:t>
      </w:r>
      <w:r w:rsidR="00037ED9">
        <w:t>es</w:t>
      </w:r>
      <w:proofErr w:type="spellEnd"/>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474"/>
        <w:gridCol w:w="2917"/>
        <w:gridCol w:w="3121"/>
        <w:gridCol w:w="1838"/>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20"/>
        <w:gridCol w:w="2588"/>
        <w:gridCol w:w="2768"/>
        <w:gridCol w:w="2674"/>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20"/>
        <w:gridCol w:w="2588"/>
        <w:gridCol w:w="2768"/>
        <w:gridCol w:w="2674"/>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a:ln>
                      <a:solidFill>
                        <a:schemeClr val="accent1"/>
                      </a:solidFill>
                    </a:ln>
                  </pic:spPr>
                </pic:pic>
              </a:graphicData>
            </a:graphic>
          </wp:inline>
        </w:drawing>
      </w:r>
    </w:p>
    <w:p w14:paraId="62747074" w14:textId="7E4D6DD7" w:rsidR="00111BB4" w:rsidRPr="00B75E0C" w:rsidRDefault="00026AE8" w:rsidP="00026AE8">
      <w:pPr>
        <w:pStyle w:val="Caption"/>
        <w:jc w:val="center"/>
      </w:pPr>
      <w:r>
        <w:t xml:space="preserve">Figure </w:t>
      </w:r>
      <w:fldSimple w:instr=" SEQ Figure \* ARABIC ">
        <w:r w:rsidR="00F024CA">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w:t>
      </w:r>
      <w:proofErr w:type="spellStart"/>
      <w:r>
        <w:rPr>
          <w:rFonts w:eastAsiaTheme="minorEastAsia"/>
        </w:rPr>
        <w:t>ts</w:t>
      </w:r>
      <w:proofErr w:type="spellEnd"/>
      <w:r>
        <w:rPr>
          <w:rFonts w:eastAsiaTheme="minorEastAsia"/>
        </w:rPr>
        <w:t xml:space="preserve">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DE66B" w14:textId="77777777" w:rsidR="00F5709A" w:rsidRDefault="00F5709A" w:rsidP="005F5648">
      <w:pPr>
        <w:spacing w:after="0" w:line="240" w:lineRule="auto"/>
      </w:pPr>
      <w:r>
        <w:separator/>
      </w:r>
    </w:p>
  </w:endnote>
  <w:endnote w:type="continuationSeparator" w:id="0">
    <w:p w14:paraId="0DD090D8" w14:textId="77777777" w:rsidR="00F5709A" w:rsidRDefault="00F5709A"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26608" w14:textId="77777777" w:rsidR="00F5709A" w:rsidRDefault="00F5709A" w:rsidP="005F5648">
      <w:pPr>
        <w:spacing w:after="0" w:line="240" w:lineRule="auto"/>
      </w:pPr>
      <w:r>
        <w:separator/>
      </w:r>
    </w:p>
  </w:footnote>
  <w:footnote w:type="continuationSeparator" w:id="0">
    <w:p w14:paraId="4B836EF5" w14:textId="77777777" w:rsidR="00F5709A" w:rsidRDefault="00F5709A"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376546E2"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2"/>
  </w:num>
  <w:num w:numId="4">
    <w:abstractNumId w:val="6"/>
  </w:num>
  <w:num w:numId="5">
    <w:abstractNumId w:val="4"/>
  </w:num>
  <w:num w:numId="6">
    <w:abstractNumId w:val="0"/>
  </w:num>
  <w:num w:numId="7">
    <w:abstractNumId w:val="9"/>
  </w:num>
  <w:num w:numId="8">
    <w:abstractNumId w:val="5"/>
  </w:num>
  <w:num w:numId="9">
    <w:abstractNumId w:val="7"/>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NKgFANDlmGUtAAAA"/>
  </w:docVars>
  <w:rsids>
    <w:rsidRoot w:val="009339CE"/>
    <w:rsid w:val="00000A16"/>
    <w:rsid w:val="000011CB"/>
    <w:rsid w:val="000036FA"/>
    <w:rsid w:val="000071F4"/>
    <w:rsid w:val="000073BA"/>
    <w:rsid w:val="00010862"/>
    <w:rsid w:val="00011568"/>
    <w:rsid w:val="000117C9"/>
    <w:rsid w:val="0001325C"/>
    <w:rsid w:val="00015B6E"/>
    <w:rsid w:val="000179F8"/>
    <w:rsid w:val="00020656"/>
    <w:rsid w:val="00026AE8"/>
    <w:rsid w:val="00027AC8"/>
    <w:rsid w:val="00031503"/>
    <w:rsid w:val="00034917"/>
    <w:rsid w:val="00037061"/>
    <w:rsid w:val="0003752A"/>
    <w:rsid w:val="00037ED9"/>
    <w:rsid w:val="000575C3"/>
    <w:rsid w:val="00065215"/>
    <w:rsid w:val="00070F2E"/>
    <w:rsid w:val="000821CF"/>
    <w:rsid w:val="00090A38"/>
    <w:rsid w:val="00095C0A"/>
    <w:rsid w:val="00096007"/>
    <w:rsid w:val="000A0963"/>
    <w:rsid w:val="000A0E1D"/>
    <w:rsid w:val="000A112E"/>
    <w:rsid w:val="000A1378"/>
    <w:rsid w:val="000B3AA4"/>
    <w:rsid w:val="000B6411"/>
    <w:rsid w:val="000C1D39"/>
    <w:rsid w:val="000C7231"/>
    <w:rsid w:val="000D1F66"/>
    <w:rsid w:val="000D4963"/>
    <w:rsid w:val="000E1AFE"/>
    <w:rsid w:val="000F498D"/>
    <w:rsid w:val="000F536A"/>
    <w:rsid w:val="000F7046"/>
    <w:rsid w:val="0010315B"/>
    <w:rsid w:val="00111BB4"/>
    <w:rsid w:val="00112E9A"/>
    <w:rsid w:val="00114117"/>
    <w:rsid w:val="00122B14"/>
    <w:rsid w:val="00135A2C"/>
    <w:rsid w:val="00136C2C"/>
    <w:rsid w:val="00143893"/>
    <w:rsid w:val="00145805"/>
    <w:rsid w:val="001544D0"/>
    <w:rsid w:val="001641E8"/>
    <w:rsid w:val="0017190B"/>
    <w:rsid w:val="001819E5"/>
    <w:rsid w:val="00186CAA"/>
    <w:rsid w:val="00194742"/>
    <w:rsid w:val="001A21DA"/>
    <w:rsid w:val="001A225F"/>
    <w:rsid w:val="001A46F2"/>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53FD4"/>
    <w:rsid w:val="002617C1"/>
    <w:rsid w:val="002618E8"/>
    <w:rsid w:val="002778B6"/>
    <w:rsid w:val="00277B11"/>
    <w:rsid w:val="00280675"/>
    <w:rsid w:val="00287031"/>
    <w:rsid w:val="00287335"/>
    <w:rsid w:val="00291C93"/>
    <w:rsid w:val="002929E0"/>
    <w:rsid w:val="00296FB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2200C"/>
    <w:rsid w:val="00325A6D"/>
    <w:rsid w:val="003277F5"/>
    <w:rsid w:val="00330992"/>
    <w:rsid w:val="0033362E"/>
    <w:rsid w:val="00336FF3"/>
    <w:rsid w:val="00337BD5"/>
    <w:rsid w:val="00341243"/>
    <w:rsid w:val="0034452B"/>
    <w:rsid w:val="00344A39"/>
    <w:rsid w:val="0035161B"/>
    <w:rsid w:val="0035280B"/>
    <w:rsid w:val="003606FD"/>
    <w:rsid w:val="00361458"/>
    <w:rsid w:val="00361638"/>
    <w:rsid w:val="00376A6B"/>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3F324E"/>
    <w:rsid w:val="0040579C"/>
    <w:rsid w:val="00406845"/>
    <w:rsid w:val="00414FB1"/>
    <w:rsid w:val="0041615A"/>
    <w:rsid w:val="00424C2B"/>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C4B"/>
    <w:rsid w:val="004B1D26"/>
    <w:rsid w:val="004B3A2D"/>
    <w:rsid w:val="004B3D24"/>
    <w:rsid w:val="004B797B"/>
    <w:rsid w:val="004C438D"/>
    <w:rsid w:val="004C4D16"/>
    <w:rsid w:val="004C72E5"/>
    <w:rsid w:val="004C756C"/>
    <w:rsid w:val="004D0C1C"/>
    <w:rsid w:val="004D2E9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E4DD8"/>
    <w:rsid w:val="006E7FA2"/>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42321"/>
    <w:rsid w:val="008438D4"/>
    <w:rsid w:val="00852EEC"/>
    <w:rsid w:val="008632ED"/>
    <w:rsid w:val="00863FA9"/>
    <w:rsid w:val="0086431A"/>
    <w:rsid w:val="00865D2D"/>
    <w:rsid w:val="00873957"/>
    <w:rsid w:val="00875451"/>
    <w:rsid w:val="0088679E"/>
    <w:rsid w:val="008925E3"/>
    <w:rsid w:val="00893F37"/>
    <w:rsid w:val="008A06A4"/>
    <w:rsid w:val="008A3EF2"/>
    <w:rsid w:val="008C03DB"/>
    <w:rsid w:val="008C5D78"/>
    <w:rsid w:val="008D053F"/>
    <w:rsid w:val="008E6A0E"/>
    <w:rsid w:val="008F31D6"/>
    <w:rsid w:val="008F7DEA"/>
    <w:rsid w:val="009049AE"/>
    <w:rsid w:val="009055CB"/>
    <w:rsid w:val="00912E20"/>
    <w:rsid w:val="00917B86"/>
    <w:rsid w:val="009220DF"/>
    <w:rsid w:val="00924143"/>
    <w:rsid w:val="00927033"/>
    <w:rsid w:val="009270CB"/>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E31F6"/>
    <w:rsid w:val="009F1F8E"/>
    <w:rsid w:val="009F415C"/>
    <w:rsid w:val="009F5AB3"/>
    <w:rsid w:val="009F5F3C"/>
    <w:rsid w:val="00A07E83"/>
    <w:rsid w:val="00A112A8"/>
    <w:rsid w:val="00A1381D"/>
    <w:rsid w:val="00A15C38"/>
    <w:rsid w:val="00A161C5"/>
    <w:rsid w:val="00A16728"/>
    <w:rsid w:val="00A23163"/>
    <w:rsid w:val="00A25B62"/>
    <w:rsid w:val="00A35165"/>
    <w:rsid w:val="00A40B5B"/>
    <w:rsid w:val="00A41FC0"/>
    <w:rsid w:val="00A56DED"/>
    <w:rsid w:val="00A56F02"/>
    <w:rsid w:val="00A57B09"/>
    <w:rsid w:val="00A60B94"/>
    <w:rsid w:val="00A61804"/>
    <w:rsid w:val="00A6262D"/>
    <w:rsid w:val="00A71CDF"/>
    <w:rsid w:val="00A75F2F"/>
    <w:rsid w:val="00A77C32"/>
    <w:rsid w:val="00A80919"/>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AF3B91"/>
    <w:rsid w:val="00B03953"/>
    <w:rsid w:val="00B059C1"/>
    <w:rsid w:val="00B0699C"/>
    <w:rsid w:val="00B06E2A"/>
    <w:rsid w:val="00B142D4"/>
    <w:rsid w:val="00B27384"/>
    <w:rsid w:val="00B32084"/>
    <w:rsid w:val="00B4104F"/>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BF4919"/>
    <w:rsid w:val="00C07E11"/>
    <w:rsid w:val="00C13701"/>
    <w:rsid w:val="00C13A4E"/>
    <w:rsid w:val="00C1546B"/>
    <w:rsid w:val="00C15AD0"/>
    <w:rsid w:val="00C228CE"/>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4FBC"/>
    <w:rsid w:val="00C90F92"/>
    <w:rsid w:val="00C9520B"/>
    <w:rsid w:val="00C95597"/>
    <w:rsid w:val="00C96827"/>
    <w:rsid w:val="00CA62D0"/>
    <w:rsid w:val="00CB048F"/>
    <w:rsid w:val="00CB3E2A"/>
    <w:rsid w:val="00CB6C98"/>
    <w:rsid w:val="00CC2A96"/>
    <w:rsid w:val="00CC3906"/>
    <w:rsid w:val="00CC44E3"/>
    <w:rsid w:val="00CD2B38"/>
    <w:rsid w:val="00CD3323"/>
    <w:rsid w:val="00CD430E"/>
    <w:rsid w:val="00CD766D"/>
    <w:rsid w:val="00CE6690"/>
    <w:rsid w:val="00CE6DEC"/>
    <w:rsid w:val="00CF6DB8"/>
    <w:rsid w:val="00CF6FAB"/>
    <w:rsid w:val="00D0305C"/>
    <w:rsid w:val="00D06F42"/>
    <w:rsid w:val="00D074A2"/>
    <w:rsid w:val="00D11BF7"/>
    <w:rsid w:val="00D135D3"/>
    <w:rsid w:val="00D137BD"/>
    <w:rsid w:val="00D15BCE"/>
    <w:rsid w:val="00D17D6D"/>
    <w:rsid w:val="00D2297F"/>
    <w:rsid w:val="00D32B6B"/>
    <w:rsid w:val="00D341A6"/>
    <w:rsid w:val="00D369FE"/>
    <w:rsid w:val="00D4181A"/>
    <w:rsid w:val="00D42980"/>
    <w:rsid w:val="00D42CC8"/>
    <w:rsid w:val="00D467B4"/>
    <w:rsid w:val="00D57A6C"/>
    <w:rsid w:val="00D611DA"/>
    <w:rsid w:val="00D64412"/>
    <w:rsid w:val="00D749ED"/>
    <w:rsid w:val="00D80F33"/>
    <w:rsid w:val="00D8415E"/>
    <w:rsid w:val="00D87638"/>
    <w:rsid w:val="00D93A1C"/>
    <w:rsid w:val="00D94173"/>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5B10"/>
    <w:rsid w:val="00E51783"/>
    <w:rsid w:val="00E63990"/>
    <w:rsid w:val="00E73804"/>
    <w:rsid w:val="00E7522D"/>
    <w:rsid w:val="00E87259"/>
    <w:rsid w:val="00E93C98"/>
    <w:rsid w:val="00E94F0C"/>
    <w:rsid w:val="00E954C0"/>
    <w:rsid w:val="00EB018F"/>
    <w:rsid w:val="00EC4F63"/>
    <w:rsid w:val="00ED1E69"/>
    <w:rsid w:val="00ED4496"/>
    <w:rsid w:val="00F024CA"/>
    <w:rsid w:val="00F02717"/>
    <w:rsid w:val="00F054A5"/>
    <w:rsid w:val="00F10C6C"/>
    <w:rsid w:val="00F206F5"/>
    <w:rsid w:val="00F423F1"/>
    <w:rsid w:val="00F470B8"/>
    <w:rsid w:val="00F472BB"/>
    <w:rsid w:val="00F50050"/>
    <w:rsid w:val="00F56A71"/>
    <w:rsid w:val="00F5709A"/>
    <w:rsid w:val="00F648C9"/>
    <w:rsid w:val="00F66949"/>
    <w:rsid w:val="00F67570"/>
    <w:rsid w:val="00F75BAE"/>
    <w:rsid w:val="00F84BF5"/>
    <w:rsid w:val="00F86FDC"/>
    <w:rsid w:val="00F9217C"/>
    <w:rsid w:val="00F924DF"/>
    <w:rsid w:val="00F92D00"/>
    <w:rsid w:val="00F9614B"/>
    <w:rsid w:val="00F96D6C"/>
    <w:rsid w:val="00FA40AF"/>
    <w:rsid w:val="00FA54D6"/>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972C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3</TotalTime>
  <Pages>21</Pages>
  <Words>3826</Words>
  <Characters>2181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harshana (A20472468), Vidhi Kakini (A20473969)</dc:creator>
  <cp:keywords/>
  <dc:description/>
  <cp:lastModifiedBy>Sukanta Sharma</cp:lastModifiedBy>
  <cp:revision>680</cp:revision>
  <cp:lastPrinted>2021-04-07T16:42:00Z</cp:lastPrinted>
  <dcterms:created xsi:type="dcterms:W3CDTF">2021-03-31T18:34:00Z</dcterms:created>
  <dcterms:modified xsi:type="dcterms:W3CDTF">2021-04-07T17:22:00Z</dcterms:modified>
  <cp:category>CS 542 – Computer Networks – I | Spring 2021 | Illinois Institute of Technology</cp:category>
</cp:coreProperties>
</file>